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3BA0FC" w14:textId="4B331DB6" w:rsidR="00C95EF1" w:rsidRDefault="00EA458A" w:rsidP="00EA458A">
      <w:pPr>
        <w:jc w:val="center"/>
      </w:pPr>
      <w:r w:rsidRPr="00EA458A">
        <w:drawing>
          <wp:inline distT="0" distB="0" distL="0" distR="0" wp14:anchorId="03079EFF" wp14:editId="6918B19C">
            <wp:extent cx="5979268" cy="7312989"/>
            <wp:effectExtent l="0" t="0" r="2540" b="2540"/>
            <wp:docPr id="1031653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165358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002716" cy="7341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95E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7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S3NDcxNTMztzS2MDBV0lEKTi0uzszPAykwrAUA2y7rqywAAAA="/>
  </w:docVars>
  <w:rsids>
    <w:rsidRoot w:val="00EA458A"/>
    <w:rsid w:val="006A08E8"/>
    <w:rsid w:val="00C95EF1"/>
    <w:rsid w:val="00EA45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594FA"/>
  <w15:chartTrackingRefBased/>
  <w15:docId w15:val="{EB0E5713-FB40-41D1-8E32-626AB6A3B8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eorgia" w:eastAsiaTheme="minorHAnsi" w:hAnsi="Georgia" w:cs="Arial"/>
        <w:color w:val="000000"/>
        <w:kern w:val="2"/>
        <w:sz w:val="28"/>
        <w:szCs w:val="24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 Folderauer</dc:creator>
  <cp:keywords/>
  <dc:description/>
  <cp:lastModifiedBy>Rick Folderauer</cp:lastModifiedBy>
  <cp:revision>1</cp:revision>
  <dcterms:created xsi:type="dcterms:W3CDTF">2023-05-29T01:30:00Z</dcterms:created>
  <dcterms:modified xsi:type="dcterms:W3CDTF">2023-05-29T01:32:00Z</dcterms:modified>
</cp:coreProperties>
</file>